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hrough</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2/27/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As apex predators, owls are an important bioindicator of ecosystem health, though much of our understanding comes from temperate systems</w:t>
      </w:r>
      <w:r>
        <w:t xml:space="preserve"> </w:t>
      </w:r>
      <w:r>
        <w:t xml:space="preserve">(White et al. 2013, Wan et al. 2018, Buechley et al. 2019)</w:t>
      </w:r>
      <w:r>
        <w:t xml:space="preserve">. The Neotropics were recently identified as a priority area for owl research because the high conservation risk for neotropical owls has not been supported by enough research attention</w:t>
      </w:r>
      <w:r>
        <w:t xml:space="preserve"> </w:t>
      </w:r>
      <w:r>
        <w:t xml:space="preserve">(Buechley et al. 2019)</w:t>
      </w:r>
      <w:r>
        <w:t xml:space="preserve">, but in tropical rain and cloud forests, owl studies are much more difficult than in temperate regions, regardless of potentially denser populations</w:t>
      </w:r>
      <w:r>
        <w:t xml:space="preserve"> </w:t>
      </w:r>
      <w:r>
        <w:t xml:space="preserve">(König and Weick 1999)</w:t>
      </w:r>
      <w:r>
        <w:t xml:space="preserve">. As a result, we have limited understanding of neotropical owls’ distribution, ecological requirements, population dynamics, and reproductive behavior</w:t>
      </w:r>
      <w:r>
        <w:t xml:space="preserve"> </w:t>
      </w:r>
      <w:r>
        <w:t xml:space="preserve">(Clark et al. 1978, Enríquez et al. 2006, Pérez-Léon et al. 2017, Rangel-Salazar and Enríquez 2017)</w:t>
      </w:r>
      <w:r>
        <w:t xml:space="preserve">. This lack of information poses a challenge for proactive conservation, even as neotropical habitat experiences tremendous anthropogenic pressure and rapid, unpredictable responses to climate change</w:t>
      </w:r>
      <w:r>
        <w:t xml:space="preserve"> </w:t>
      </w:r>
      <w:r>
        <w:t xml:space="preserve">(Corlett 2012)</w:t>
      </w:r>
      <w:r>
        <w:t xml:space="preserve">. In general, while our knowledge about the status and trends of neotropical ow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El Salvador is located on the western side of the Central American isthmus and is the smallest and most densely populated Central American country</w:t>
      </w:r>
      <w:r>
        <w:t xml:space="preserve"> </w:t>
      </w:r>
      <w:r>
        <w:t xml:space="preserve">(Fig. 1; Central Intelligence Agency 2020)</w:t>
      </w:r>
      <w:r>
        <w:t xml:space="preserve">. Overall, 13.6% of El Salvador’s 20,720 km</w:t>
      </w:r>
      <m:oMath>
        <m:sSup>
          <m:e>
            <m:r>
              <m:t>​</m:t>
            </m:r>
          </m:e>
          <m:sup>
            <m:r>
              <m:t>2</m:t>
            </m:r>
          </m:sup>
        </m:sSup>
      </m:oMath>
      <w:r>
        <w:t xml:space="preserve"> </w:t>
      </w:r>
      <w:r>
        <w:t xml:space="preserve">of land is forested, and 82% is used for agricultural purposes</w:t>
      </w:r>
      <w:r>
        <w:t xml:space="preserve"> </w:t>
      </w:r>
      <w:r>
        <w:t xml:space="preserve">(Central Intelligence Agency 2020)</w:t>
      </w:r>
      <w:r>
        <w:t xml:space="preserve">. A common agroecosystem in El Salvador is shade-grown coffee, which supports forested cover on otherwise agricultural land. Approximately 7% of El Salvador’s forested land is comprised of shade-grown coffee, which may be providing an important land-use buffer around El Salvador’s protected natural areas</w:t>
      </w:r>
      <w:r>
        <w:t xml:space="preserve"> </w:t>
      </w:r>
      <w:r>
        <w:t xml:space="preserve">(Silva 2016, Pérez-Léon et al. 2017)</w:t>
      </w:r>
      <w:r>
        <w:t xml:space="preserve">. Although shade-grown coffee systems are potentially reducing the impacts of land-use and climate change on the forest-dependent owls of El Salvador</w:t>
      </w:r>
      <w:r>
        <w:t xml:space="preserve"> </w:t>
      </w:r>
      <w:r>
        <w:t xml:space="preserve">(e.g., Pérez-Léon et al. 2017)</w:t>
      </w:r>
      <w:r>
        <w:t xml:space="preserve">, there is a lack of information about the long-term dynamics of these populations. Concerns about habitat availability are not the only challenge facing El Salvador’s owls.</w:t>
      </w:r>
      <w:r>
        <w:t xml:space="preserve"> </w:t>
      </w:r>
      <w:r>
        <w:t xml:space="preserve">Pérez-Léon et al. (2017)</w:t>
      </w:r>
      <w:r>
        <w:t xml:space="preserve"> </w:t>
      </w:r>
      <w:r>
        <w:t xml:space="preserve">stated that there are human activities affecting owl populations in El Salvador, including illegal hunting, trapping, persecution, killing, and wildlife trade.</w:t>
      </w:r>
    </w:p>
    <w:p>
      <w:pPr>
        <w:pStyle w:val="BodyText"/>
      </w:pPr>
      <w:r>
        <w:t xml:space="preserve">The objective of our study was to collect occupancy data on El Salvador owls through time to determine both the population dynamics of individual owl species and the overall community composition of owls in three targeted protected areas, El Imposible National Park, Montecristo National Park, and Nancuchiname Forest. El Salvador is located in the heart of the Mesoamerican Biodiversity Hotspot</w:t>
      </w:r>
      <w:r>
        <w:t xml:space="preserve"> </w:t>
      </w:r>
      <w:r>
        <w:t xml:space="preserve">(Myers and Mittermeier 2000)</w:t>
      </w:r>
      <w:r>
        <w:t xml:space="preserve">, and we selected three survey areas in protected landscapes to represent the breadth of ecosystem diversity across the country. We set up two routes in each protected area and conducted nighttime foot surveys using passive listening and broadcast calls during the breeding season for three weeks during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We conducted surveys in three protected natural areas in El Salvador (El Imposible National Park, Montecristo National Park, and Nancuchiname Forest) located at different elevations (high, mid and low elevations) and in different types of forest vegetation (alluvial, deciduous, semi-deciduous, pine-oak and cloud forest) that represent a portion of the country’s diverse ecosystems (Fig. 1, Table 1). El Imposible National Park (NP) was located 119 km southwest of San Salvador (Fig. 1; Table 1). Its elevation ranged from 250 to 1425 m above sea level (a.s.l.). It was the largest NP in the country, covering 3792 ha, and its elevation ranged from 250 to 1425 m a.s.l.. The topography of El Imposible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established one survey route (EI-1) in the western portion of El Imposible in an area of reforestation and at a low elevation and a second survey route (EI-2) in an area of semi-deciduous forest.</w:t>
      </w:r>
    </w:p>
    <w:p>
      <w:pPr>
        <w:pStyle w:val="BodyText"/>
      </w:pPr>
      <w:r>
        <w:t xml:space="preserve">Montecristo NP (1973 ha) was located 125 km northwest of San Salvador (Fig. 1; Table 1). Its altitude ranged from 730 to 2418 m a.s.l.</w:t>
      </w:r>
      <w:r>
        <w:t xml:space="preserve"> </w:t>
      </w:r>
      <w:r>
        <w:t xml:space="preserve">(Ministerio de Medio Ambiente y Recursos Naturales 2010)</w:t>
      </w:r>
      <w:r>
        <w:t xml:space="preserve">. High elevations of Montecristo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Within Montecristo, we established one survey route (M-1) in a cloud forest and another (M-2) at a moderate elevation in a pine/oak forest.</w:t>
      </w:r>
    </w:p>
    <w:p>
      <w:pPr>
        <w:pStyle w:val="BodyText"/>
      </w:pPr>
      <w:r>
        <w:t xml:space="preserve">Nancuchiname Forest (797 ha) was a Protected Natural Area located 95 km southeast of San Salvador in the coastal alluvial plain along the Lempa River (Fig. 1; Table 1). Its elevation ranged from sea level to 12 m a.s.l. The area contained deciduous and semi-deciduous forest, second growth vegetation, native species reforestation and a dike surrounded by secondary growth. In Nancuchiname Forest, we established one survey route (N-1) in alluvial forest along the dike and the other route (N-2) in a semi-deciduous alluvial forest.</w:t>
      </w:r>
    </w:p>
    <w:p>
      <w:pPr>
        <w:pStyle w:val="BodyText"/>
      </w:pPr>
      <w:r>
        <w:rPr>
          <w:i/>
        </w:rPr>
        <w:t xml:space="preserve">Table 1.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acoustic surveys on foot following the Guidelines for Nocturn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We created six 2-km long survey routes (transects) that each included 10 permanent survey stations set at 200 m intervals. Two routes were established in each protected area (Table 1).</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acoustic survey then began with passive listening for two minutes, followed by a three-minute broadcast call, and ending with seven minutes of silent listening. We recorded local owl vocalizations and used them for broadcast calls whenever possible. If an owl vocalized during broadcast playback, we stopped the broadcast and recorded the owl’s vocalization. When we detected an owl, we noted its location and bearing relative to the station, and we tracked when the same owl was identified at consecutive stations.</w:t>
      </w:r>
    </w:p>
    <w:p>
      <w:pPr>
        <w:pStyle w:val="BodyText"/>
      </w:pPr>
      <w:r>
        <w:t xml:space="preserve">The broadcast calls varied between routes, but were consistent at each route and station across years. Specifically, we broadcast the vocalizations of Pacific Screech-Owls (</w:t>
      </w:r>
      <w:r>
        <w:rPr>
          <w:i/>
        </w:rPr>
        <w:t xml:space="preserve">Megascops cooperi</w:t>
      </w:r>
      <w:r>
        <w:t xml:space="preserve">), Mottled Owls (</w:t>
      </w:r>
      <w:r>
        <w:rPr>
          <w:i/>
        </w:rPr>
        <w:t xml:space="preserve">Ciccaba virgata</w:t>
      </w:r>
      <w:r>
        <w:t xml:space="preserve">), Crested Owls (</w:t>
      </w:r>
      <w:r>
        <w:rPr>
          <w:i/>
        </w:rPr>
        <w:t xml:space="preserve">Lophostrix cristata</w:t>
      </w:r>
      <w:r>
        <w:t xml:space="preserve">), Black-and-white Owls (</w:t>
      </w:r>
      <w:r>
        <w:rPr>
          <w:i/>
        </w:rPr>
        <w:t xml:space="preserve">C. nigrolineata</w:t>
      </w:r>
      <w:r>
        <w:t xml:space="preserve">), Spectacled Owls (</w:t>
      </w:r>
      <w:r>
        <w:rPr>
          <w:i/>
        </w:rPr>
        <w:t xml:space="preserve">Pulsatrix perspicillata</w:t>
      </w:r>
      <w:r>
        <w:t xml:space="preserve">), Pacific Screech-Owls, Mottled Owls, Crested Owls, Black-and-white Owls, and Spectacled Owls at stations 1 through 10, respectively, in all routes in El Imposible NP (EI-1 and EI-2) and Nancuchiname Forest (N-1 and N-2). We broadcast the vocalizations of Whiskered Owls (</w:t>
      </w:r>
      <w:r>
        <w:rPr>
          <w:i/>
        </w:rPr>
        <w:t xml:space="preserve">M. trichopsis</w:t>
      </w:r>
      <w:r>
        <w:t xml:space="preserve">), Mottled Owls, Fulvous Owls (</w:t>
      </w:r>
      <w:r>
        <w:rPr>
          <w:i/>
        </w:rPr>
        <w:t xml:space="preserve">Strix fulvescens</w:t>
      </w:r>
      <w:r>
        <w:t xml:space="preserve">), Stygian Owls (</w:t>
      </w:r>
      <w:r>
        <w:rPr>
          <w:i/>
        </w:rPr>
        <w:t xml:space="preserve">Asio stygius</w:t>
      </w:r>
      <w:r>
        <w:t xml:space="preserve">), Great Horned Owls (</w:t>
      </w:r>
      <w:r>
        <w:rPr>
          <w:i/>
        </w:rPr>
        <w:t xml:space="preserve">Bubo virginianus</w:t>
      </w:r>
      <w:r>
        <w:t xml:space="preserve">), Whiskered Owls, Mottled Owls, Fulvous Owls, Stygian Owls, and Great Horned Owls at stations 1 through 10, respectively, in both routes of Montecristo NP (M-1 and M-2). We used locally-recorded owl vocalizations for our broadcast surveys when possible, because</w:t>
      </w:r>
      <w:r>
        <w:t xml:space="preserve"> </w:t>
      </w:r>
      <w:r>
        <w:t xml:space="preserve">Gerhardt (1989)</w:t>
      </w:r>
      <w:r>
        <w:t xml:space="preserve"> </w:t>
      </w:r>
      <w:r>
        <w:t xml:space="preserve">found that a series of Mottled Owl vocalizations obtained from a non-local ornithological laboratory could not generate a response from Guatemalan owls.</w:t>
      </w:r>
    </w:p>
    <w:p>
      <w:pPr>
        <w:pStyle w:val="BodyText"/>
      </w:pPr>
      <w:r>
        <w:t xml:space="preserve">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xx).</w:t>
      </w:r>
    </w:p>
    <w:p>
      <w:pPr>
        <w:pStyle w:val="BodyText"/>
      </w:pPr>
      <w:r>
        <w:t xml:space="preserve">We applied the single-species occupancy model for three owl species that had sufficient positive detections for analysis: Mottled Owl, Spectacled Owl, and Ferruginous Pygmy-Owl (Table 2).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 No other owl species had enough detections to analyze species-specific occupancy. Averaged across years, we found that the probability of occupancy was somewhat higher for Mottled Owls than for Ferruginous Pygmy-Owls or Spectacled Owls in both routes of El Imposible and in M-2 route of Montecristo (Fig. 1). Occupancy probabilities were relatively high across all three species for both routes of Nancuchiname (Fig. 2). We found that the probability of occupancy for Mottled Owls was relatively consistent across time in both El Imposible routes and in N-2 (Fig. 3), but that it seemed to increase in the last approximately 6 years in M-2 and N-1 (Fig. 3). The probability of occupancy in M-1 seemed to have decreased through time for Mottled Owls (Fig. 3).</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 The probability of occupancy for Ferruginous Pygmy-Owls was relatively high in both routes of Nancuchaname except in 2008 and 2009 (Fig. 3), and the probability of occupancy for the Spectacled Owl fluctuated slightly from year to year in the Nancuchaname routes (Fig. 3).</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 indicating that the probability of occupancy for undetected species was low and no additional species were predicted to be present in a route’s community, other than those that were detected.</w:t>
      </w:r>
    </w:p>
    <w:p>
      <w:pPr>
        <w:pStyle w:val="BodyText"/>
      </w:pPr>
      <w:r>
        <w:t xml:space="preserve">When analyzed by year and route, median species richness (</w:t>
      </w:r>
      <m:oMath>
        <m:sSubSup>
          <m:e>
            <m:r>
              <m:rPr>
                <m:nor/>
                <m:sty m:val="p"/>
              </m:rPr>
              <m:t>Richness</m:t>
            </m:r>
          </m:e>
          <m:sub>
            <m:r>
              <m:t>t</m:t>
            </m:r>
            <m:r>
              <m:t>,</m:t>
            </m:r>
            <m:r>
              <m:t>h</m:t>
            </m:r>
          </m:sub>
          <m:sup>
            <m:r>
              <m:t>*</m:t>
            </m:r>
          </m:sup>
        </m:sSubSup>
      </m:oMath>
      <w:r>
        <w:t xml:space="preserve">) varied from 0 to 5 (Fig. 4). At most, the median species richness was one species higher than the number of species detected at any single route and year; however, the 90% credible intervals of richness added up to 4 new undetected species (e.g., in M-2 during 2004 where we detected zero species; Fig. 4).</w:t>
      </w:r>
    </w:p>
    <w:p>
      <w:pPr>
        <w:pStyle w:val="Heading2"/>
      </w:pPr>
      <w:bookmarkStart w:id="31" w:name="detection-results"/>
      <w:r>
        <w:t xml:space="preserve">Detection results</w:t>
      </w:r>
      <w:bookmarkEnd w:id="31"/>
    </w:p>
    <w:p>
      <w:pPr>
        <w:pStyle w:val="FirstParagraph"/>
      </w:pPr>
      <w:r>
        <w:t xml:space="preserve">Including all detected species in one richness model increased the precision of the estimates of the effect of broadcast calls on detection probability (i.e., compare All Species with individual occupancy results in Fig. 5). When incorporating all owl species, broadcasting calls from Mottled Owls, Pacific Screech-Owls, Crested Owls, Black-and-white Owls, and Spectacled Owls increased detection probability; whereas broadcasting the Great Horned Owl calls decreased detection (Fig. 5).</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w:t>
      </w:r>
    </w:p>
    <w:p>
      <w:pPr>
        <w:pStyle w:val="Heading1"/>
      </w:pPr>
      <w:bookmarkStart w:id="32" w:name="discussion"/>
      <w:r>
        <w:t xml:space="preserve">Discussion</w:t>
      </w:r>
      <w:bookmarkEnd w:id="32"/>
    </w:p>
    <w:p>
      <w:pPr>
        <w:pStyle w:val="FirstParagraph"/>
      </w:pPr>
      <w:r>
        <w:t xml:space="preserve">The goal of this project was to gather baseline data on owl abundance, distribution, and population trends in El Salvador. We established survey routes within three protected natural areas in disparate ecological regions (alluvial plain, forested, cloud forests) and attempted to complete two surveys passes per route each year from 2003 through 2013. Our surveys were not always completed twice per year in each route because of isses with site access or poor weather, which decreases owl vocalizations and detection</w:t>
      </w:r>
      <w:r>
        <w:t xml:space="preserve"> </w:t>
      </w:r>
      <w:r>
        <w:t xml:space="preserve">(Takats et al. 2001, Andersen 2007)</w:t>
      </w:r>
      <w:r>
        <w:t xml:space="preserve">. Overall, our surveys yielded sufficient data to analyze occupancy patters for three species of interest; the Mottled Owl, Ferruginous Pygmy-Owl, and Spectacled Owl.</w:t>
      </w:r>
    </w:p>
    <w:p>
      <w:pPr>
        <w:pStyle w:val="BodyText"/>
      </w:pPr>
      <w:r>
        <w:t xml:space="preserve">Mottled Owls were the most frequently detected owl during our surveys. Mottled Owls are the most common and widespread owl in South America</w:t>
      </w:r>
      <w:r>
        <w:t xml:space="preserve"> </w:t>
      </w:r>
      <w:r>
        <w:t xml:space="preserve">(Vallely and Dyer 2018)</w:t>
      </w:r>
      <w:r>
        <w:t xml:space="preserve">, and they have been documented in a wide range of habitat types and elevations in Mexico</w:t>
      </w:r>
      <w:r>
        <w:t xml:space="preserve"> </w:t>
      </w:r>
      <w:r>
        <w:t xml:space="preserve">(Enríquez-Rocha et al. 1993)</w:t>
      </w:r>
      <w:r>
        <w:t xml:space="preserve">. A recent study indicated that Mottled Owl populations in El Salvador have persisted despite habitat loss that has restricted the distribution of several other owl species</w:t>
      </w:r>
      <w:r>
        <w:t xml:space="preserve"> </w:t>
      </w:r>
      <w:r>
        <w:t xml:space="preserve">(Pérez-Léon et al. 2017)</w:t>
      </w:r>
      <w:r>
        <w:t xml:space="preserve">. In contrast,</w:t>
      </w:r>
      <w:r>
        <w:t xml:space="preserve"> </w:t>
      </w:r>
      <w:r>
        <w:t xml:space="preserve">Enrı́quez and Rangel-Salazar (2001)</w:t>
      </w:r>
      <w:r>
        <w:t xml:space="preserve"> </w:t>
      </w:r>
      <w:r>
        <w:t xml:space="preserve">stated that Mottled Owl populations in La Selva may have decreased during the past 30 years. Our results indicated that Mottled Owls are still relatively common at each of our study areas, although there seemed to be a downward trend in occupancy in M-2 that could warrant further monitoring.</w:t>
      </w:r>
    </w:p>
    <w:p>
      <w:pPr>
        <w:pStyle w:val="BodyText"/>
      </w:pPr>
      <w:r>
        <w:t xml:space="preserve">Ferruginous Pygmy-Owls were the second most-often detected owls in this study. This species demonstrated fairly low occupancy rates in El Imposible routes, other than in the first two years in EI-1. Ferruginous Pygmy-Owls tend to prefer open habitats with a lot of edge, such as the flooded</w:t>
      </w:r>
      <w:r>
        <w:t xml:space="preserve"> </w:t>
      </w:r>
      <m:oMath>
        <m:r>
          <m:rPr>
            <m:nor/>
            <m:sty m:val="p"/>
          </m:rPr>
          <m:t>igapó</m:t>
        </m:r>
      </m:oMath>
      <w:r>
        <w:t xml:space="preserve"> </w:t>
      </w:r>
      <w:r>
        <w:t xml:space="preserve">forests of Amazonia</w:t>
      </w:r>
      <w:r>
        <w:t xml:space="preserve"> </w:t>
      </w:r>
      <w:r>
        <w:t xml:space="preserve">(Borges et al. 2004)</w:t>
      </w:r>
      <w:r>
        <w:t xml:space="preserve"> </w:t>
      </w:r>
      <w:r>
        <w:t xml:space="preserve">and heterogenous forests in central Argentina</w:t>
      </w:r>
      <w:r>
        <w:t xml:space="preserve"> </w:t>
      </w:r>
      <w:r>
        <w:t xml:space="preserve">(Campioni et al. 2013)</w:t>
      </w:r>
      <w:r>
        <w:t xml:space="preserve">. Further, the dietary composition of Ferruginous Pygmy-Owls varies based on forest density</w:t>
      </w:r>
      <w:r>
        <w:t xml:space="preserve"> </w:t>
      </w:r>
      <w:r>
        <w:t xml:space="preserve">(Sarasola and Santillán 2014)</w:t>
      </w:r>
      <w:r>
        <w:t xml:space="preserve">. Lower elevation areas of El Imposible were grazed and dotted with houses in the late 1980s</w:t>
      </w:r>
      <w:r>
        <w:t xml:space="preserve"> </w:t>
      </w:r>
      <w:r>
        <w:t xml:space="preserve">(West 1988)</w:t>
      </w:r>
      <w:r>
        <w:t xml:space="preserve">, and this mixed agrarian landscape may have provided suitable habitat which has been reduced by subsequent reforestation efforts that began in 1997. It is possible that Ferruginous Pygmy-Owls are responding to a decrease in edge habitat within El Salvador, and we recommend further surveys to determine the risk to Ferruginous Pygmy-Owls in response to revegetation management. Poaching may also be a risk for these owls: of eight species of owls confiscated from local markets in 1995 to 2008, the most frequent were Mottled Owls and Ferruginous Pygmy-Owls</w:t>
      </w:r>
      <w:r>
        <w:t xml:space="preserve"> </w:t>
      </w:r>
      <w:r>
        <w:t xml:space="preserve">(Pérez-Léon et al. 2017)</w:t>
      </w:r>
      <w:r>
        <w:t xml:space="preserve">.</w:t>
      </w:r>
    </w:p>
    <w:p>
      <w:pPr>
        <w:pStyle w:val="BodyText"/>
      </w:pPr>
      <w:r>
        <w:t xml:space="preserve">Spectacled Owls followed similar occupancy patterns to that of the Ferruginous Pygmy-Owls, with highest levels of occupancy in the alluvial Nancuchiname Forest. Spectacled Owls can be found in a range of habitats including coffee plantations and urban parks</w:t>
      </w:r>
      <w:r>
        <w:t xml:space="preserve"> </w:t>
      </w:r>
      <w:r>
        <w:t xml:space="preserve">(Marín-Gómez et al. 2017)</w:t>
      </w:r>
      <w:r>
        <w:t xml:space="preserve">, and they tend to prefer lowland habitats below 1000 m a.s.l.</w:t>
      </w:r>
      <w:r>
        <w:t xml:space="preserve"> </w:t>
      </w:r>
      <w:r>
        <w:t xml:space="preserve">(Enríquez-Rocha et al. 1993, Orihuela-Torres et al. 2018)</w:t>
      </w:r>
      <w:r>
        <w:t xml:space="preserve">. Spectacled owls were detected in each of the routes located at low to moderate elevation; however, we also detected Spectacled Owls in Montecristo National Park, transect M-2 (1755 m a.s.l.), which is potentially near the maximum of their elevation tolerance range. Spectacled Owls have been reported to prefer mammalian prey over reptilian or arthropods</w:t>
      </w:r>
      <w:r>
        <w:t xml:space="preserve"> </w:t>
      </w:r>
      <w:r>
        <w:t xml:space="preserve">(Orihuela-Torres et al. 2018)</w:t>
      </w:r>
      <w:r>
        <w:t xml:space="preserve"> </w:t>
      </w:r>
      <w:r>
        <w:t xml:space="preserve">and preferentially hunt near fallen logs where small mammals often seek refuge</w:t>
      </w:r>
      <w:r>
        <w:t xml:space="preserve"> </w:t>
      </w:r>
      <w:r>
        <w:t xml:space="preserve">(Esclarski and Cintra 2014)</w:t>
      </w:r>
      <w:r>
        <w:t xml:space="preserve">, but we were unable to test for micro-habitat occupancy in our present study. Further refinement over Spectacled Owl habitat selection could be explored in the future to better understand their ecology and distribution in the Neotropics, and specifically, El Salvador.</w:t>
      </w:r>
    </w:p>
    <w:p>
      <w:pPr>
        <w:pStyle w:val="BodyText"/>
      </w:pPr>
      <w:r>
        <w:t xml:space="preserve">Nancuchiname Forest was the richest in diversity of our three protected areas; however, many of the habitat specialist species were only detected in Montecristo NP (e.g., Whiskered Owl, Great Horned Owl, Fulvous Owl, and c.f. Stygian Owl). Fulvous Owl is one of El Salvador’s 18 endemic bird species</w:t>
      </w:r>
      <w:r>
        <w:t xml:space="preserve"> </w:t>
      </w:r>
      <w:r>
        <w:t xml:space="preserve">(Komar 2002)</w:t>
      </w:r>
      <w:r>
        <w:t xml:space="preserve">, and it was detected numerous times in the cloud forest of Montecristo NP (M-1). A Fulvous Owl has also been recently photographed in Montecristo NP</w:t>
      </w:r>
      <w:r>
        <w:t xml:space="preserve"> </w:t>
      </w:r>
      <w:r>
        <w:t xml:space="preserve">(Gonzalez et al. 2017)</w:t>
      </w:r>
      <w:r>
        <w:t xml:space="preserve">.</w:t>
      </w:r>
    </w:p>
    <w:p>
      <w:pPr>
        <w:pStyle w:val="BodyText"/>
      </w:pPr>
      <w:r>
        <w:t xml:space="preserve">Stygian Owl, which often inhabit dense cloud forests</w:t>
      </w:r>
      <w:r>
        <w:t xml:space="preserve"> </w:t>
      </w:r>
      <w:r>
        <w:t xml:space="preserve">(Enríquez-Rocha et al. 1993)</w:t>
      </w:r>
      <w:r>
        <w:t xml:space="preserve">, were listed as an owl species expected to reside in El Salvador</w:t>
      </w:r>
      <w:r>
        <w:t xml:space="preserve"> </w:t>
      </w:r>
      <w:r>
        <w:t xml:space="preserve">(Pérez-Léon et al. 2017)</w:t>
      </w:r>
      <w:r>
        <w:t xml:space="preserve">, but has been previously undetected in the country. On 26 March 2002, after listening to recordings and viewing photographs, the Montecristo NP guards stated that they thought c.f. Stygian owl was present in the park (personal communication). While there was only one c.f. Stygian Owl detected on our survey routes, we did also hear a c.f. Stygian Owl between the survey stations on 25 April XXXXyear. We also heard c.f. Stygian Owl vocalizations twice on M-2 between station points on 20 March 2005 and once between stations in 2007. We did not record any of these vocalizations by c.f. Stygian Owls, and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in El Imposible (Barn Owls and Black-and-white Owls). Barn Owls have been detected in a cave of Loma de Paja Mountain, which was opposite this study’s El Imposible routes (Vidal Campos Aguirre, personal communication). Vidal Campos Aguirre also stated that Black-and-white Owls were observed in two areas of the Mistepe River Valley in that same timeframe. It is likely, then, that these two owls still occur in El Imposible, though we did not detect them.</w:t>
      </w:r>
    </w:p>
    <w:p>
      <w:pPr>
        <w:pStyle w:val="BodyText"/>
      </w:pPr>
      <w:r>
        <w:t xml:space="preserve">Like many owl species, neotropical owls are difficult to accurately census due to their cryptic nature and nocturnal habits. Owls vocalize to communicate with the same species, to threaten or provoke other species, and to delimit territory</w:t>
      </w:r>
      <w:r>
        <w:t xml:space="preserve"> </w:t>
      </w:r>
      <w:r>
        <w:t xml:space="preserve">(Johnsgard 1988)</w:t>
      </w:r>
      <w:r>
        <w:t xml:space="preserve">. Distinguishing individuals by non-invasive means, such as vocal traits, is preferable when species are rare, sensitive to handling, elusive, or when other techniques are unfeasible</w:t>
      </w:r>
      <w:r>
        <w:t xml:space="preserve"> </w:t>
      </w:r>
      <w:r>
        <w:t xml:space="preserve">(Terry et al. 2005)</w:t>
      </w:r>
      <w:r>
        <w:t xml:space="preserve">. Our surveys involved periods of passive listening followed by a broadcast call designed to trigger owl vocalization. Overall, the probability of detection was fairly low for all species (median values</w:t>
      </w:r>
      <w:r>
        <w:t xml:space="preserve"> </w:t>
      </w:r>
      <m:oMath>
        <m:r>
          <m:t>≤</m:t>
        </m:r>
        <m:r>
          <m:t>0.50</m:t>
        </m:r>
      </m:oMath>
      <w:r>
        <w:t xml:space="preserve">) and was generally lower during the passive listening periods pre-broadcast. Owls are sensitive to interactions with other owls</w:t>
      </w:r>
      <w:r>
        <w:t xml:space="preserve"> </w:t>
      </w:r>
      <w:r>
        <w:t xml:space="preserve">(Enrı́quez and Salazar 1997, Baumgardt et al. 2019)</w:t>
      </w:r>
      <w:r>
        <w:t xml:space="preserve"> </w:t>
      </w:r>
      <w:r>
        <w:t xml:space="preserve">and may change their response to broadcast calls depending on their life stage (e.g., nesting versus courtship)</w:t>
      </w:r>
      <w:r>
        <w:t xml:space="preserve"> </w:t>
      </w:r>
      <w:r>
        <w:t xml:space="preserve">(Flesch and Steidl 2007)</w:t>
      </w:r>
      <w:r>
        <w:t xml:space="preserve">, so we recommend that surveyors carefully consider the intra- and inter-species interactions that may affect detectability after playing specific bird vocalizations.</w:t>
      </w:r>
    </w:p>
    <w:p>
      <w:pPr>
        <w:pStyle w:val="BodyText"/>
      </w:pPr>
      <w:r>
        <w:t xml:space="preserve">Globally, an estimated 75% of the nearly 250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such as cloud, deciduous, riparian, and pine-oak forests had the most diverse owl populations, and our findings supported the importance of maintaining protected areas of El Salvador. We found that over the 10-year period of our study, overall owl species richness and single-species occupancy for three owls were generally stable in the protected natural areas we investigated. We also found that the probability of detecting most owls increased after we broadcast the vocalizations of Mottled Owls, Pacific Screech-Owls, Crested Owls, and Spectacled Owls. Conversely, owls were less likely to respond after we played Great Horned Owl calls. Our study demonstrates the importance of maintaining natural forested areas and diverse habitat heterogeneity in a country under considerable climate and population pressures.</w:t>
      </w:r>
    </w:p>
    <w:p>
      <w:pPr>
        <w:pStyle w:val="Heading1"/>
      </w:pPr>
      <w:bookmarkStart w:id="33" w:name="acknowledgements"/>
      <w:r>
        <w:t xml:space="preserve">ACKNOWLEDGEMENTS</w:t>
      </w:r>
      <w:bookmarkEnd w:id="33"/>
    </w:p>
    <w:p>
      <w:pPr>
        <w:pStyle w:val="FirstParagraph"/>
      </w:pPr>
      <w:r>
        <w:t xml:space="preserve">Thank you to the Ministerio de Medio Ambiente y Recursos Naturales (MARN) for their authorization to conduct scientific research in El Salvador’s protected natural areas (permits were obtained annually starting in 2002: AIMA MARN-DGPN 006-2002 and ending in 2013: MARN AIMA-005-2013). Thank you to: MARN and Salva Natura for their employee’s assistance in San Salvador and in the field; to the MARN for logistics support and the GIS layers; to Dr. David Anderson for his technical review; especially thanks to Alfonso Sermeño Martínez, Vidal Campos Aguirre, Charles Starner, our families, and the US Fish and Wildlife Service for their assistance throughout the years of this project. Author contributions: JNW conceived of, developed, and conducted the owl surveys; AAA conducted the statistical analyses. AAA wrote the manuscript with support from JNW.</w:t>
      </w:r>
    </w:p>
    <w:p>
      <w:pPr>
        <w:pStyle w:val="Heading1"/>
      </w:pPr>
      <w:bookmarkStart w:id="34" w:name="figures"/>
      <w:r>
        <w:t xml:space="preserve">Figures</w:t>
      </w:r>
      <w:bookmarkEnd w:id="34"/>
    </w:p>
    <w:p>
      <w:pPr>
        <w:pStyle w:val="CaptionedFigure"/>
      </w:pPr>
      <w:r>
        <w:drawing>
          <wp:inline>
            <wp:extent cx="5943600" cy="4612317"/>
            <wp:effectExtent b="0" l="0" r="0" t="0"/>
            <wp:docPr descr="1. Map of El Salvador. Owl surveys were conducted from 2003 to 2013 in three different protected areas within El Salvador: El Imposible National Park (EINP), Montecristo National Park (MNP) and Nancuchiname Forest (NF). " title="" id="1" name="Picture"/>
            <a:graphic>
              <a:graphicData uri="http://schemas.openxmlformats.org/drawingml/2006/picture">
                <pic:pic>
                  <pic:nvPicPr>
                    <pic:cNvPr descr="../output/figures/map-1.png" id="0" name="Picture"/>
                    <pic:cNvPicPr>
                      <a:picLocks noChangeArrowheads="1" noChangeAspect="1"/>
                    </pic:cNvPicPr>
                  </pic:nvPicPr>
                  <pic:blipFill>
                    <a:blip r:embed="rId35"/>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 Map of El Salvador. Owl surveys were conducted from 2003 to 2013 in three different protected areas within El Salvador: El Imposible National Park (EINP), Montecristo National Park (MNP) and Nancuchiname Forest (NF).</w:t>
      </w:r>
      <w:r>
        <w:t xml:space="preserve"> </w:t>
      </w:r>
    </w:p>
    <w:p>
      <w:pPr>
        <w:pStyle w:val="CaptionedFigure"/>
      </w:pPr>
      <w:r>
        <w:drawing>
          <wp:inline>
            <wp:extent cx="5943600" cy="9439835"/>
            <wp:effectExtent b="0" l="0" r="0" t="0"/>
            <wp:docPr descr="2. Probability of occupancy (\psi_{t,h}) summarized by route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6"/>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 Probability of occupancy (</w:t>
      </w:r>
      <m:oMath>
        <m:sSub>
          <m:e>
            <m:r>
              <m:t>ψ</m:t>
            </m:r>
          </m:e>
          <m:sub>
            <m:r>
              <m:t>t</m:t>
            </m:r>
            <m:r>
              <m:t>,</m:t>
            </m:r>
            <m:r>
              <m:t>h</m:t>
            </m:r>
          </m:sub>
        </m:sSub>
      </m:oMath>
      <w:r>
        <w:t xml:space="preserve">) summarized by route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 Probability of occupancy by route and year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7"/>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 Probability of occupancy by route and year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 Species richness (Richness^*) by route and year. Owl surveys were conducted from 2003 to 2013 in three different protected areas within El Salvador: El Imposible National Park (EI-1 and EI-2), Montecristo National Park (M-1 and M-2) and Nancuchiname Forest (N-1 and N-2). Posteriors of Richness^* were summarized with median (black dot) \pm 90% credible intervals (dark grey shading and vertical black lines). The number of owl species detected at each route and year wa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 Species richness (Richness</w:t>
      </w:r>
      <m:oMath>
        <m:sSup>
          <m:e>
            <m:r>
              <m:t>​</m:t>
            </m:r>
          </m:e>
          <m:sup>
            <m:r>
              <m:t>*</m:t>
            </m:r>
          </m:sup>
        </m:sSup>
      </m:oMath>
      <w:r>
        <w:t xml:space="preserve">) by route and year. Owl surveys were conducted from 2003 to 2013 in three different protected areas within El Salvador: El Imposible National Park (EI-1 and EI-2), Montecristo National Park (M-1 and M-2) and Nancuchiname Forest (N-1 and N-2). Posteriors of Richness</w:t>
      </w:r>
      <m:oMath>
        <m:sSup>
          <m:e>
            <m:r>
              <m:t>​</m:t>
            </m:r>
          </m:e>
          <m:sup>
            <m:r>
              <m:t>*</m:t>
            </m:r>
          </m:sup>
        </m:sSup>
      </m:oMath>
      <w:r>
        <w:t xml:space="preserve"> </w:t>
      </w:r>
      <w:r>
        <w:t xml:space="preserve">were summarized with median (black dot)</w:t>
      </w:r>
      <w:r>
        <w:t xml:space="preserve"> </w:t>
      </w:r>
      <m:oMath>
        <m:r>
          <m:t>±</m:t>
        </m:r>
      </m:oMath>
      <w:r>
        <w:t xml:space="preserve"> </w:t>
      </w:r>
      <w:r>
        <w:t xml:space="preserve">90% credible intervals (dark grey shading and vertical black lines). The number of owl species detected at each route and year was indicated with the light grey area.</w:t>
      </w:r>
      <w:r>
        <w:t xml:space="preserve"> </w:t>
      </w:r>
    </w:p>
    <w:p>
      <w:pPr>
        <w:pStyle w:val="CaptionedFigure"/>
      </w:pPr>
      <w:r>
        <w:drawing>
          <wp:inline>
            <wp:extent cx="5943600" cy="6293223"/>
            <wp:effectExtent b="0" l="0" r="0" t="0"/>
            <wp:docPr descr="5.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Mottled Owls, and Spectacled Owls. Owl surveys were conducted from 2003 to 2013 in three different protected areas within El Salvador. Posteriors were summarized with median \pm 90% credible intervals. The pre-broadcase effect size’s credible intervals are represented with two grey horizontal lines on each graph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Mottled Owls,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 The pre-broadcase effect size’s credible intervals are represented with two grey horizontal lines on each graph</w:t>
      </w:r>
      <w:r>
        <w:t xml:space="preserve"> </w:t>
      </w:r>
    </w:p>
    <w:p>
      <w:pPr>
        <w:pStyle w:val="Heading1"/>
      </w:pPr>
      <w:bookmarkStart w:id="40" w:name="references"/>
      <w:r>
        <w:t xml:space="preserve">References</w:t>
      </w:r>
      <w:bookmarkEnd w:id="40"/>
    </w:p>
    <w:bookmarkStart w:id="87" w:name="refs"/>
    <w:bookmarkStart w:id="41"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1"/>
    <w:bookmarkStart w:id="42" w:name="ref-Alvarez:2003"/>
    <w:p>
      <w:pPr>
        <w:pStyle w:val="Bibliography"/>
      </w:pPr>
      <w:r>
        <w:t xml:space="preserve">Álvarez, J. M., and O. Komar. 2003. El parque nacional el imposible y su vida silvestre. Salva Natura y Ministerio de Medio Ambiente y Recursos Naturales.</w:t>
      </w:r>
    </w:p>
    <w:bookmarkEnd w:id="42"/>
    <w:bookmarkStart w:id="43"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3"/>
    <w:bookmarkStart w:id="44" w:name="ref-Borges:2004"/>
    <w:p>
      <w:pPr>
        <w:pStyle w:val="Bibliography"/>
      </w:pPr>
      <w:r>
        <w:t xml:space="preserve">Borges, S. H., L. M. Henriques, and A. Carvalhaes. 2004. Density and habitat use by owls in two Amazonian forest types. Journal of Field Ornithology 75:176–182.</w:t>
      </w:r>
    </w:p>
    <w:bookmarkEnd w:id="44"/>
    <w:bookmarkStart w:id="45" w:name="ref-Broms:2016"/>
    <w:p>
      <w:pPr>
        <w:pStyle w:val="Bibliography"/>
      </w:pPr>
      <w:r>
        <w:t xml:space="preserve">Broms, K. M., M. B. Hooten, and R. M. Fitzpatrick. 2016. Model selection and assessment for multi-species occupancy models. Ecology 97:1759–1770.</w:t>
      </w:r>
    </w:p>
    <w:bookmarkEnd w:id="45"/>
    <w:bookmarkStart w:id="46" w:name="ref-Buechley:2019"/>
    <w:p>
      <w:pPr>
        <w:pStyle w:val="Bibliography"/>
      </w:pPr>
      <w:r>
        <w:t xml:space="preserve">Buechley, E. R., A. Santangeli, M. Girardello, M. H. C. Neate-Clegg, D. Oleyar, C. J. W. McClure, and Ç. H. Şekercioğlu. 2019. Global raptor research and conservation priorities: Tropical raptors fall prey to knowledge gaps. Diversity and Distributions 25:856–869.</w:t>
      </w:r>
    </w:p>
    <w:bookmarkEnd w:id="46"/>
    <w:bookmarkStart w:id="47" w:name="ref-Campioni:2013"/>
    <w:p>
      <w:pPr>
        <w:pStyle w:val="Bibliography"/>
      </w:pPr>
      <w:r>
        <w:t xml:space="preserve">Campioni, L., J. H. Sarasola, M. Santillán, and M. M. Reyes. 2013. Breeding season habitat selection by Ferruginous Pygmy Owls</w:t>
      </w:r>
      <w:r>
        <w:t xml:space="preserve"> </w:t>
      </w:r>
      <w:r>
        <w:rPr>
          <w:i/>
        </w:rPr>
        <w:t xml:space="preserve">Glaucidium brasilianum</w:t>
      </w:r>
      <w:r>
        <w:t xml:space="preserve"> </w:t>
      </w:r>
      <w:r>
        <w:t xml:space="preserve">in central Argentina. Bird Study 60:35–43.</w:t>
      </w:r>
    </w:p>
    <w:bookmarkEnd w:id="47"/>
    <w:bookmarkStart w:id="48" w:name="ref-CIA:2020"/>
    <w:p>
      <w:pPr>
        <w:pStyle w:val="Bibliography"/>
      </w:pPr>
      <w:r>
        <w:t xml:space="preserve">Central Intelligence Agency. 2020. The world factbook. www.cia.gov/the-world-factbook.</w:t>
      </w:r>
    </w:p>
    <w:bookmarkEnd w:id="48"/>
    <w:bookmarkStart w:id="49" w:name="ref-Clark:1978"/>
    <w:p>
      <w:pPr>
        <w:pStyle w:val="Bibliography"/>
      </w:pPr>
      <w:r>
        <w:t xml:space="preserve">Clark, R. J., D. G. Smith, and L. H. Kelso. 1978. Working bibliography of owls of the world. National Wildlife Federation Scientific and Technical Series.</w:t>
      </w:r>
    </w:p>
    <w:bookmarkEnd w:id="49"/>
    <w:bookmarkStart w:id="50" w:name="ref-Corlett:2012"/>
    <w:p>
      <w:pPr>
        <w:pStyle w:val="Bibliography"/>
      </w:pPr>
      <w:r>
        <w:t xml:space="preserve">Corlett, R. T. 2012. Climate change in the tropics: The end of the world as we know it? Biological Conservation 151:22–25.</w:t>
      </w:r>
    </w:p>
    <w:bookmarkEnd w:id="50"/>
    <w:bookmarkStart w:id="51" w:name="ref-Dickey:1938"/>
    <w:p>
      <w:pPr>
        <w:pStyle w:val="Bibliography"/>
      </w:pPr>
      <w:r>
        <w:t xml:space="preserve">Dickey, D. R., and A. J. van Rossem. 1938. The birds of El Salvador. Field Museum of Natural History.</w:t>
      </w:r>
    </w:p>
    <w:bookmarkEnd w:id="51"/>
    <w:bookmarkStart w:id="52"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52"/>
    <w:bookmarkStart w:id="53" w:name="ref-Enriquez:2001"/>
    <w:p>
      <w:pPr>
        <w:pStyle w:val="Bibliography"/>
      </w:pPr>
      <w:r>
        <w:t xml:space="preserve">Enrı́quez, P., and J. Rangel-Salazar. 2001. Owl occurrence and calling behavior in a tropical rain forest. Journal of Raptor Research 35:107–114.</w:t>
      </w:r>
    </w:p>
    <w:bookmarkEnd w:id="53"/>
    <w:bookmarkStart w:id="54"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4"/>
    <w:bookmarkStart w:id="55" w:name="ref-Enriquez-Rocha:1993"/>
    <w:p>
      <w:pPr>
        <w:pStyle w:val="Bibliography"/>
      </w:pPr>
      <w:r>
        <w:t xml:space="preserve">Enríquez-Rocha, P., J. L. Rangel-Salazar, and D. W. Holt. 1993. Presence and distribution of Mexican owls: a review. Journal of Raptor Research 27:154–160.</w:t>
      </w:r>
    </w:p>
    <w:bookmarkEnd w:id="55"/>
    <w:bookmarkStart w:id="56" w:name="ref-Esclarski:2014"/>
    <w:p>
      <w:pPr>
        <w:pStyle w:val="Bibliography"/>
      </w:pPr>
      <w:r>
        <w:t xml:space="preserve">Esclarski, P., and R. Cintra. 2014. Effects of terra firm-forest structure on habitat use by owls (Aves: Strigiformes) in central Brazilian Amazonia. Ornitological Neotropical 25:433–458.</w:t>
      </w:r>
    </w:p>
    <w:bookmarkEnd w:id="56"/>
    <w:bookmarkStart w:id="57" w:name="ref-Flesch:2007"/>
    <w:p>
      <w:pPr>
        <w:pStyle w:val="Bibliography"/>
      </w:pPr>
      <w:r>
        <w:t xml:space="preserve">Flesch, A. D., and R. J. Steidl. 2007. Detectability and response rates of Ferruginous Pygmy-Owls. The Journal of Wildlife Management 71:981–990.</w:t>
      </w:r>
    </w:p>
    <w:bookmarkEnd w:id="57"/>
    <w:bookmarkStart w:id="58"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8"/>
    <w:bookmarkStart w:id="59"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9"/>
    <w:bookmarkStart w:id="60"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60"/>
    <w:bookmarkStart w:id="61"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61"/>
    <w:bookmarkStart w:id="62"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62"/>
    <w:bookmarkStart w:id="63" w:name="ref-Johnsgard:1988"/>
    <w:p>
      <w:pPr>
        <w:pStyle w:val="Bibliography"/>
      </w:pPr>
      <w:r>
        <w:t xml:space="preserve">Johnsgard, P. A. 1988. North american owls: Biology and natural history. Yale University Press, New Haven, CT.</w:t>
      </w:r>
    </w:p>
    <w:bookmarkEnd w:id="63"/>
    <w:bookmarkStart w:id="64" w:name="ref-Komar:2002"/>
    <w:p>
      <w:pPr>
        <w:pStyle w:val="Bibliography"/>
      </w:pPr>
      <w:r>
        <w:t xml:space="preserve">Komar, O. 2002. Priority conservation areas for birds in El Salvador. Animal Conservation 5:173–183.</w:t>
      </w:r>
    </w:p>
    <w:bookmarkEnd w:id="64"/>
    <w:bookmarkStart w:id="65" w:name="ref-Komar:2010"/>
    <w:p>
      <w:pPr>
        <w:pStyle w:val="Bibliography"/>
      </w:pPr>
      <w:r>
        <w:t xml:space="preserve">Komar, O. 2010. Research stewardship strategy for Montecristo National Park, El Salvador. Technical report, USAID.</w:t>
      </w:r>
    </w:p>
    <w:bookmarkEnd w:id="65"/>
    <w:bookmarkStart w:id="66" w:name="ref-Konig:1999"/>
    <w:p>
      <w:pPr>
        <w:pStyle w:val="Bibliography"/>
      </w:pPr>
      <w:r>
        <w:t xml:space="preserve">König, C., and F. Weick. 1999. Owls: A guide to owls of the world. Yale University Press, New Haven, CT.</w:t>
      </w:r>
    </w:p>
    <w:bookmarkEnd w:id="66"/>
    <w:bookmarkStart w:id="67" w:name="ref-Marin-Gomez:2017"/>
    <w:p>
      <w:pPr>
        <w:pStyle w:val="Bibliography"/>
      </w:pPr>
      <w:r>
        <w:t xml:space="preserve">Marín-Gómez, O. H., Y. Toro-López, M. M. López-García, J. I. Garzón Zuluaga, and D. M. Santa-Aristizabal. 2017. First records of the Spectacled Owl (</w:t>
      </w:r>
      <w:r>
        <w:rPr>
          <w:i/>
        </w:rPr>
        <w:t xml:space="preserve">Pulsatrix perspicillata</w:t>
      </w:r>
      <w:r>
        <w:t xml:space="preserve">) in urban areas, with notes on reproduction. North-Western Journal of Zoology 13:2.</w:t>
      </w:r>
    </w:p>
    <w:bookmarkEnd w:id="67"/>
    <w:bookmarkStart w:id="68" w:name="ref-Mikkola:2012"/>
    <w:p>
      <w:pPr>
        <w:pStyle w:val="Bibliography"/>
      </w:pPr>
      <w:r>
        <w:t xml:space="preserve">Mikkola, H. 2012. Owls of the world-a photographic guide. Firefly Books, Buffalo, New York, NY, USA.</w:t>
      </w:r>
    </w:p>
    <w:bookmarkEnd w:id="68"/>
    <w:bookmarkStart w:id="69"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9"/>
    <w:bookmarkStart w:id="70"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70"/>
    <w:bookmarkStart w:id="71"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71"/>
    <w:bookmarkStart w:id="72" w:name="ref-Myers:2000"/>
    <w:p>
      <w:pPr>
        <w:pStyle w:val="Bibliography"/>
      </w:pPr>
      <w:r>
        <w:t xml:space="preserve">Myers, N., and R. A. Mittermeier. 2000. Biodiversity hotspots for conservation priorities. Nature 403:853.</w:t>
      </w:r>
    </w:p>
    <w:bookmarkEnd w:id="72"/>
    <w:bookmarkStart w:id="73" w:name="ref-Orihuela-Torres:2018"/>
    <w:p>
      <w:pPr>
        <w:pStyle w:val="Bibliography"/>
      </w:pPr>
      <w:r>
        <w:t xml:space="preserve">Orihuela-Torres, A., L. Ordóñez-Delgado, A. Verdezoto-Celi, and J. Brito. 2018. Diet of Spectacled Owl (</w:t>
      </w:r>
      <w:r>
        <w:rPr>
          <w:i/>
        </w:rPr>
        <w:t xml:space="preserve">Pulsatrix perspicillata</w:t>
      </w:r>
      <w:r>
        <w:t xml:space="preserve">) in Zapotillo, southwestern Ecuador. Revista Brasileira de Ornitologia 26:52–56.</w:t>
      </w:r>
    </w:p>
    <w:bookmarkEnd w:id="73"/>
    <w:bookmarkStart w:id="7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74"/>
    <w:bookmarkStart w:id="75" w:name="ref-Plummer:2013"/>
    <w:p>
      <w:pPr>
        <w:pStyle w:val="Bibliography"/>
      </w:pPr>
      <w:r>
        <w:t xml:space="preserve">Plummer, M. 2013. JAGS Version 3.4.0 user manual.</w:t>
      </w:r>
    </w:p>
    <w:bookmarkEnd w:id="75"/>
    <w:bookmarkStart w:id="7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76"/>
    <w:bookmarkStart w:id="77" w:name="ref-R:2014"/>
    <w:p>
      <w:pPr>
        <w:pStyle w:val="Bibliography"/>
      </w:pPr>
      <w:r>
        <w:t xml:space="preserve">R Development Core Team. 2014. R: A Language and Environment for Statistical Computing. R Foundation for Statistical Computing, Vienna, Austria.</w:t>
      </w:r>
    </w:p>
    <w:bookmarkEnd w:id="77"/>
    <w:bookmarkStart w:id="78" w:name="ref-Royle:2007"/>
    <w:p>
      <w:pPr>
        <w:pStyle w:val="Bibliography"/>
      </w:pPr>
      <w:r>
        <w:t xml:space="preserve">Royle, J. A. 2007. Analysis of multinomial models with unknown index using data augmentation. Journal of Computational and Graphical Statistics 16:67–85.</w:t>
      </w:r>
    </w:p>
    <w:bookmarkEnd w:id="78"/>
    <w:bookmarkStart w:id="79" w:name="ref-Sarasola:2014"/>
    <w:p>
      <w:pPr>
        <w:pStyle w:val="Bibliography"/>
      </w:pPr>
      <w:r>
        <w:t xml:space="preserve">Sarasola, J. H., and M. Á. Santillán. 2014. Spatial and temporal variation in the feeding ecology of ferruginous pygmy-owls (</w:t>
      </w:r>
      <w:r>
        <w:rPr>
          <w:i/>
        </w:rPr>
        <w:t xml:space="preserve">Glaucidium brasilianum</w:t>
      </w:r>
      <w:r>
        <w:t xml:space="preserve">) in semiarid forests of central Argentina. Journal of Arid Environments 109:39–43.</w:t>
      </w:r>
    </w:p>
    <w:bookmarkEnd w:id="79"/>
    <w:bookmarkStart w:id="80" w:name="ref-Silva:2016"/>
    <w:p>
      <w:pPr>
        <w:pStyle w:val="Bibliography"/>
      </w:pPr>
      <w:r>
        <w:t xml:space="preserve">Silva, R. O. 2016. Country coffee profile: El Salvador. Technical report, International Coffee Organization.</w:t>
      </w:r>
    </w:p>
    <w:bookmarkEnd w:id="80"/>
    <w:bookmarkStart w:id="8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81"/>
    <w:bookmarkStart w:id="82" w:name="ref-Terry:2005"/>
    <w:p>
      <w:pPr>
        <w:pStyle w:val="Bibliography"/>
      </w:pPr>
      <w:r>
        <w:t xml:space="preserve">Terry, A. M., T. M. Peake, and P. K. McGregor. 2005. The role of vocal individuality in conservation. Frontiers in Zoology 2:10.</w:t>
      </w:r>
    </w:p>
    <w:bookmarkEnd w:id="82"/>
    <w:bookmarkStart w:id="83" w:name="ref-Vallely:2018"/>
    <w:p>
      <w:pPr>
        <w:pStyle w:val="Bibliography"/>
      </w:pPr>
      <w:r>
        <w:t xml:space="preserve">Vallely, A. C., and D. Dyer. 2018. Birds Of Central America: BELIZE, GUATEMALA, HONDURAS, EL SALVADOR, NICARAGUA, COSTA RICA, and PANAMA. Princeton University Press, Princeton, NJ, USA.</w:t>
      </w:r>
    </w:p>
    <w:bookmarkEnd w:id="83"/>
    <w:bookmarkStart w:id="84" w:name="ref-Wan:2018"/>
    <w:p>
      <w:pPr>
        <w:pStyle w:val="Bibliography"/>
      </w:pPr>
      <w:r>
        <w:t xml:space="preserve">Wan, H. Y., J. L. Ganey, C. D. Vojta, and S. A. Cushman. 2018. Managing emerging threats to spotted owls. The Journal of Wildlife Management 82:682–697.</w:t>
      </w:r>
    </w:p>
    <w:bookmarkEnd w:id="84"/>
    <w:bookmarkStart w:id="85" w:name="ref-West:1988"/>
    <w:p>
      <w:pPr>
        <w:pStyle w:val="Bibliography"/>
      </w:pPr>
      <w:r>
        <w:t xml:space="preserve">West, J. N. 1988. Raptors of El Imposible Forest, El Salvador. Masters thesis, Central Washington University, Ellensburg, WA.</w:t>
      </w:r>
    </w:p>
    <w:bookmarkEnd w:id="85"/>
    <w:bookmarkStart w:id="86" w:name="ref-White:2013"/>
    <w:p>
      <w:pPr>
        <w:pStyle w:val="Bibliography"/>
      </w:pPr>
      <w:r>
        <w:t xml:space="preserve">White, A. M., E. F. Zipkin, P. N. Manley, and M. D. Schlesinger. 2013. Conservation of avian diversity in the Sierra Nevada: Moving beyond a single-species management focus. PLoS ONE 8:e63088.</w:t>
      </w:r>
    </w:p>
    <w:bookmarkEnd w:id="86"/>
    <w:bookmarkEnd w:id="87"/>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hrough 2013</dc:title>
  <dc:creator>Jane West and Althea Archer</dc:creator>
  <cp:keywords/>
  <dcterms:created xsi:type="dcterms:W3CDTF">2021-02-28T18:41:30Z</dcterms:created>
  <dcterms:modified xsi:type="dcterms:W3CDTF">2021-02-28T18: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2/27/2021</vt:lpwstr>
  </property>
  <property fmtid="{D5CDD505-2E9C-101B-9397-08002B2CF9AE}" pid="5" name="output">
    <vt:lpwstr/>
  </property>
</Properties>
</file>